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0CE17140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 xml:space="preserve">Tuesday, </w:t>
      </w:r>
      <w:r w:rsidR="002A56B9">
        <w:rPr>
          <w:rFonts w:asciiTheme="minorHAnsi" w:hAnsiTheme="minorHAnsi"/>
          <w:b/>
          <w:sz w:val="26"/>
          <w:szCs w:val="26"/>
        </w:rPr>
        <w:t>February 18</w:t>
      </w:r>
      <w:r w:rsidR="00C825A7">
        <w:rPr>
          <w:rFonts w:asciiTheme="minorHAnsi" w:hAnsiTheme="minorHAnsi"/>
          <w:b/>
          <w:sz w:val="26"/>
          <w:szCs w:val="26"/>
        </w:rPr>
        <w:t>, 2020</w:t>
      </w:r>
    </w:p>
    <w:p w14:paraId="6AB53880" w14:textId="0AD49278" w:rsidR="00EB1CC0" w:rsidRPr="0080346C" w:rsidRDefault="00394997" w:rsidP="002E1633">
      <w:pPr>
        <w:jc w:val="center"/>
        <w:rPr>
          <w:rFonts w:asciiTheme="minorHAnsi" w:hAnsiTheme="minorHAnsi"/>
          <w:b/>
          <w:sz w:val="26"/>
          <w:szCs w:val="26"/>
        </w:rPr>
      </w:pPr>
      <w:r>
        <w:rPr>
          <w:rFonts w:asciiTheme="minorHAnsi" w:hAnsiTheme="minorHAnsi"/>
          <w:b/>
          <w:sz w:val="26"/>
          <w:szCs w:val="26"/>
        </w:rPr>
        <w:t>9</w:t>
      </w:r>
      <w:r w:rsidR="00EB1CC0" w:rsidRPr="0080346C">
        <w:rPr>
          <w:rFonts w:asciiTheme="minorHAnsi" w:hAnsiTheme="minorHAnsi"/>
          <w:b/>
          <w:sz w:val="26"/>
          <w:szCs w:val="26"/>
        </w:rPr>
        <w:t>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452A595D" w:rsidR="002E1633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04B32A8B" w14:textId="359D7A19" w:rsidR="00802E09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0CFAFD1" w14:textId="2A98BB3F" w:rsidR="00F269FB" w:rsidRDefault="00F269FB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40541CF4" w14:textId="77777777" w:rsidR="00F269FB" w:rsidRDefault="00F269FB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38110270" w14:textId="77777777" w:rsidR="00802E09" w:rsidRPr="0080346C" w:rsidRDefault="00802E09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</w:p>
    <w:p w14:paraId="148FDF21" w14:textId="5CB3200A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1C280E">
        <w:rPr>
          <w:rFonts w:asciiTheme="minorHAnsi" w:hAnsiTheme="minorHAnsi"/>
          <w:b/>
          <w:sz w:val="24"/>
          <w:szCs w:val="24"/>
        </w:rPr>
        <w:t xml:space="preserve">                                     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3E4ED118" w:rsidR="0092566D" w:rsidRDefault="008E67F8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00-9</w:t>
      </w:r>
      <w:r w:rsidR="001C280E" w:rsidRPr="00743C34">
        <w:rPr>
          <w:rFonts w:asciiTheme="minorHAnsi" w:hAnsiTheme="minorHAnsi"/>
          <w:b/>
          <w:sz w:val="24"/>
          <w:szCs w:val="24"/>
        </w:rPr>
        <w:t>:05</w:t>
      </w:r>
      <w:r w:rsidR="001C280E" w:rsidRPr="00743C34">
        <w:rPr>
          <w:rFonts w:asciiTheme="minorHAnsi" w:hAnsiTheme="minorHAnsi"/>
          <w:b/>
          <w:sz w:val="24"/>
          <w:szCs w:val="24"/>
        </w:rPr>
        <w:tab/>
      </w:r>
    </w:p>
    <w:p w14:paraId="00D92893" w14:textId="75E797E6" w:rsidR="00394997" w:rsidRDefault="00394997" w:rsidP="00C825A7">
      <w:pPr>
        <w:jc w:val="both"/>
        <w:rPr>
          <w:rFonts w:asciiTheme="minorHAnsi" w:hAnsiTheme="minorHAnsi"/>
          <w:b/>
          <w:sz w:val="24"/>
          <w:szCs w:val="24"/>
        </w:rPr>
      </w:pPr>
    </w:p>
    <w:p w14:paraId="50BB5BE6" w14:textId="77777777" w:rsidR="00F269FB" w:rsidRPr="00C825A7" w:rsidRDefault="00F269FB" w:rsidP="00C825A7">
      <w:pPr>
        <w:jc w:val="both"/>
        <w:rPr>
          <w:rFonts w:asciiTheme="minorHAnsi" w:hAnsiTheme="minorHAnsi"/>
          <w:b/>
          <w:sz w:val="24"/>
          <w:szCs w:val="24"/>
        </w:rPr>
      </w:pPr>
    </w:p>
    <w:p w14:paraId="4C6DD11A" w14:textId="79395981" w:rsidR="00DA38C6" w:rsidRPr="00661CE1" w:rsidRDefault="00777B88" w:rsidP="00CF482E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Review of Minutes from Previous </w:t>
      </w:r>
      <w:r w:rsidR="00EE11CE" w:rsidRPr="00661CE1">
        <w:rPr>
          <w:rFonts w:asciiTheme="minorHAnsi" w:hAnsiTheme="minorHAnsi"/>
          <w:b/>
          <w:sz w:val="24"/>
          <w:szCs w:val="24"/>
        </w:rPr>
        <w:t>SAC Meeting</w:t>
      </w:r>
      <w:r w:rsidR="0088156F" w:rsidRPr="00661CE1">
        <w:rPr>
          <w:rFonts w:asciiTheme="minorHAnsi" w:hAnsiTheme="minorHAnsi"/>
          <w:b/>
          <w:sz w:val="24"/>
          <w:szCs w:val="24"/>
        </w:rPr>
        <w:t xml:space="preserve"> </w:t>
      </w:r>
      <w:r w:rsidR="00802E09" w:rsidRPr="00661CE1">
        <w:rPr>
          <w:rFonts w:asciiTheme="minorHAnsi" w:hAnsiTheme="minorHAnsi"/>
          <w:b/>
          <w:sz w:val="24"/>
          <w:szCs w:val="24"/>
        </w:rPr>
        <w:t xml:space="preserve"> </w:t>
      </w:r>
    </w:p>
    <w:p w14:paraId="4186A4BA" w14:textId="63C1AB4C" w:rsidR="009A619B" w:rsidRPr="00661CE1" w:rsidRDefault="00C825A7" w:rsidP="009A619B">
      <w:pPr>
        <w:pStyle w:val="ListParagrap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0</w:t>
      </w:r>
      <w:r w:rsidR="00394997" w:rsidRPr="00661CE1">
        <w:rPr>
          <w:rFonts w:asciiTheme="minorHAnsi" w:hAnsiTheme="minorHAnsi"/>
          <w:b/>
          <w:sz w:val="24"/>
          <w:szCs w:val="24"/>
        </w:rPr>
        <w:t>5</w:t>
      </w:r>
      <w:r w:rsidR="001C280E" w:rsidRPr="00661CE1">
        <w:rPr>
          <w:rFonts w:asciiTheme="minorHAnsi" w:hAnsiTheme="minorHAnsi"/>
          <w:b/>
          <w:sz w:val="24"/>
          <w:szCs w:val="24"/>
        </w:rPr>
        <w:t>-</w:t>
      </w:r>
      <w:r w:rsidR="008E67F8" w:rsidRPr="00661CE1">
        <w:rPr>
          <w:rFonts w:asciiTheme="minorHAnsi" w:hAnsiTheme="minorHAnsi"/>
          <w:b/>
          <w:sz w:val="24"/>
          <w:szCs w:val="24"/>
        </w:rPr>
        <w:t>9</w:t>
      </w:r>
      <w:r w:rsidR="001C280E" w:rsidRPr="00661CE1">
        <w:rPr>
          <w:rFonts w:asciiTheme="minorHAnsi" w:hAnsiTheme="minorHAnsi"/>
          <w:b/>
          <w:sz w:val="24"/>
          <w:szCs w:val="24"/>
        </w:rPr>
        <w:t>:</w:t>
      </w:r>
      <w:r w:rsidRPr="00661CE1">
        <w:rPr>
          <w:rFonts w:asciiTheme="minorHAnsi" w:hAnsiTheme="minorHAnsi"/>
          <w:b/>
          <w:sz w:val="24"/>
          <w:szCs w:val="24"/>
        </w:rPr>
        <w:t>1</w:t>
      </w:r>
      <w:r w:rsidR="00394997" w:rsidRPr="00661CE1">
        <w:rPr>
          <w:rFonts w:asciiTheme="minorHAnsi" w:hAnsiTheme="minorHAnsi"/>
          <w:b/>
          <w:sz w:val="24"/>
          <w:szCs w:val="24"/>
        </w:rPr>
        <w:t>0</w:t>
      </w:r>
    </w:p>
    <w:p w14:paraId="1C9047E6" w14:textId="3EC15E72" w:rsidR="00394997" w:rsidRDefault="00394997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1B5117BA" w14:textId="77777777" w:rsidR="00F269FB" w:rsidRPr="00661CE1" w:rsidRDefault="00F269FB" w:rsidP="00394997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p w14:paraId="7725E861" w14:textId="43B6BA47" w:rsidR="0069673F" w:rsidRPr="00661CE1" w:rsidRDefault="00D4046B" w:rsidP="00C825A7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Opening</w:t>
      </w:r>
      <w:r w:rsidR="0069673F" w:rsidRPr="00661CE1">
        <w:rPr>
          <w:rFonts w:asciiTheme="minorHAnsi" w:hAnsiTheme="minorHAnsi"/>
          <w:b/>
          <w:sz w:val="24"/>
          <w:szCs w:val="24"/>
        </w:rPr>
        <w:t xml:space="preserve"> Remarks</w:t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</w:r>
      <w:r w:rsidR="0069673F" w:rsidRPr="00661CE1">
        <w:rPr>
          <w:rFonts w:asciiTheme="minorHAnsi" w:hAnsiTheme="minorHAnsi"/>
          <w:b/>
          <w:sz w:val="24"/>
          <w:szCs w:val="24"/>
        </w:rPr>
        <w:tab/>
        <w:t>Ava Dejoie, Secretary</w:t>
      </w:r>
    </w:p>
    <w:p w14:paraId="2C0107E8" w14:textId="006A1782" w:rsidR="0069673F" w:rsidRPr="00661CE1" w:rsidRDefault="00D4046B" w:rsidP="0069673F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10-9:15</w:t>
      </w:r>
    </w:p>
    <w:p w14:paraId="1FFB3728" w14:textId="58E66353" w:rsidR="00C825A7" w:rsidRDefault="00C825A7" w:rsidP="00F269FB">
      <w:pPr>
        <w:jc w:val="both"/>
        <w:rPr>
          <w:rFonts w:asciiTheme="minorHAnsi" w:hAnsiTheme="minorHAnsi"/>
          <w:b/>
          <w:sz w:val="24"/>
          <w:szCs w:val="24"/>
        </w:rPr>
      </w:pPr>
    </w:p>
    <w:p w14:paraId="197D3F32" w14:textId="77777777" w:rsidR="00F76D74" w:rsidRDefault="00F76D74" w:rsidP="00F269FB">
      <w:pPr>
        <w:jc w:val="both"/>
        <w:rPr>
          <w:rFonts w:asciiTheme="minorHAnsi" w:hAnsiTheme="minorHAnsi"/>
          <w:b/>
          <w:sz w:val="24"/>
          <w:szCs w:val="24"/>
        </w:rPr>
      </w:pPr>
    </w:p>
    <w:p w14:paraId="6A9E0CA1" w14:textId="77777777" w:rsidR="00F269FB" w:rsidRPr="00661CE1" w:rsidRDefault="00F269FB" w:rsidP="00F269FB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Apprenticeship Updates</w:t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ab/>
        <w:t xml:space="preserve">              Michael Knapps, ATR</w:t>
      </w:r>
    </w:p>
    <w:p w14:paraId="4C577F3D" w14:textId="26651801" w:rsidR="00F269FB" w:rsidRPr="00661CE1" w:rsidRDefault="00F269FB" w:rsidP="00F269FB">
      <w:pPr>
        <w:ind w:left="720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:</w:t>
      </w:r>
      <w:r>
        <w:rPr>
          <w:rFonts w:asciiTheme="minorHAnsi" w:hAnsiTheme="minorHAnsi"/>
          <w:b/>
          <w:sz w:val="24"/>
          <w:szCs w:val="24"/>
        </w:rPr>
        <w:t>15-9:20</w:t>
      </w:r>
    </w:p>
    <w:p w14:paraId="2F5299F4" w14:textId="7B4373A1" w:rsidR="00F269FB" w:rsidRDefault="00F269FB" w:rsidP="00F269FB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Update on Upcoming Trainings</w:t>
      </w:r>
    </w:p>
    <w:p w14:paraId="65B7D9C1" w14:textId="520738EF" w:rsidR="00F269FB" w:rsidRDefault="00F269FB" w:rsidP="00F269FB">
      <w:pPr>
        <w:pStyle w:val="ListParagraph"/>
        <w:numPr>
          <w:ilvl w:val="2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Board of Regents</w:t>
      </w:r>
    </w:p>
    <w:p w14:paraId="7A2013E5" w14:textId="37CA432D" w:rsidR="00F269FB" w:rsidRPr="00661CE1" w:rsidRDefault="00F269FB" w:rsidP="00F269FB">
      <w:pPr>
        <w:pStyle w:val="ListParagraph"/>
        <w:numPr>
          <w:ilvl w:val="2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STOP THE BLEED</w:t>
      </w:r>
    </w:p>
    <w:p w14:paraId="7CC1E04C" w14:textId="74EE250C" w:rsidR="00F269FB" w:rsidRDefault="00F269FB" w:rsidP="00F269FB">
      <w:pPr>
        <w:jc w:val="both"/>
        <w:rPr>
          <w:rFonts w:asciiTheme="minorHAnsi" w:hAnsiTheme="minorHAnsi"/>
          <w:b/>
          <w:sz w:val="24"/>
          <w:szCs w:val="24"/>
        </w:rPr>
      </w:pPr>
    </w:p>
    <w:p w14:paraId="6F102CED" w14:textId="77777777" w:rsidR="00F76D74" w:rsidRPr="00661CE1" w:rsidRDefault="00F76D74" w:rsidP="00F269FB">
      <w:pPr>
        <w:jc w:val="both"/>
        <w:rPr>
          <w:rFonts w:asciiTheme="minorHAnsi" w:hAnsiTheme="minorHAnsi"/>
          <w:b/>
          <w:sz w:val="24"/>
          <w:szCs w:val="24"/>
        </w:rPr>
      </w:pPr>
    </w:p>
    <w:p w14:paraId="14A50321" w14:textId="129AE4FA" w:rsidR="005A7399" w:rsidRPr="00661CE1" w:rsidRDefault="00DC0B48" w:rsidP="005A7399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 xml:space="preserve">Chairman Updates </w:t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="00DB7490" w:rsidRPr="00661CE1">
        <w:rPr>
          <w:rFonts w:asciiTheme="minorHAnsi" w:hAnsiTheme="minorHAnsi"/>
          <w:b/>
          <w:sz w:val="24"/>
          <w:szCs w:val="24"/>
        </w:rPr>
        <w:tab/>
      </w:r>
      <w:r w:rsidRPr="00661CE1">
        <w:rPr>
          <w:rFonts w:asciiTheme="minorHAnsi" w:hAnsiTheme="minorHAnsi"/>
          <w:b/>
          <w:sz w:val="24"/>
          <w:szCs w:val="24"/>
        </w:rPr>
        <w:t xml:space="preserve">                         </w:t>
      </w:r>
      <w:r w:rsidR="00C825A7" w:rsidRPr="00661CE1">
        <w:rPr>
          <w:rFonts w:asciiTheme="minorHAnsi" w:hAnsiTheme="minorHAnsi"/>
          <w:b/>
          <w:sz w:val="24"/>
          <w:szCs w:val="24"/>
        </w:rPr>
        <w:t xml:space="preserve">  </w:t>
      </w:r>
      <w:r w:rsidR="00DB7490" w:rsidRPr="00661CE1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DB7490" w:rsidRPr="00661CE1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4EE23EFD" w14:textId="2BBD845A" w:rsidR="00DC0B48" w:rsidRDefault="00C825A7" w:rsidP="0082004B">
      <w:pPr>
        <w:ind w:left="720"/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9</w:t>
      </w:r>
      <w:r w:rsidR="00F269FB">
        <w:rPr>
          <w:rFonts w:asciiTheme="minorHAnsi" w:hAnsiTheme="minorHAnsi"/>
          <w:b/>
          <w:sz w:val="24"/>
          <w:szCs w:val="24"/>
        </w:rPr>
        <w:t>:20</w:t>
      </w:r>
      <w:r w:rsidR="00DC0B48" w:rsidRPr="00661CE1">
        <w:rPr>
          <w:rFonts w:asciiTheme="minorHAnsi" w:hAnsiTheme="minorHAnsi"/>
          <w:b/>
          <w:sz w:val="24"/>
          <w:szCs w:val="24"/>
        </w:rPr>
        <w:t>-</w:t>
      </w:r>
      <w:r w:rsidR="002C311D">
        <w:rPr>
          <w:rFonts w:asciiTheme="minorHAnsi" w:hAnsiTheme="minorHAnsi"/>
          <w:b/>
          <w:sz w:val="24"/>
          <w:szCs w:val="24"/>
        </w:rPr>
        <w:t>9:30</w:t>
      </w:r>
      <w:r w:rsidR="00DC0B48" w:rsidRPr="00661CE1">
        <w:rPr>
          <w:rFonts w:asciiTheme="minorHAnsi" w:hAnsiTheme="minorHAnsi"/>
          <w:b/>
          <w:sz w:val="24"/>
          <w:szCs w:val="24"/>
        </w:rPr>
        <w:t xml:space="preserve">   </w:t>
      </w:r>
    </w:p>
    <w:p w14:paraId="1AE2BC01" w14:textId="789305B7" w:rsidR="004106FF" w:rsidRDefault="004106FF" w:rsidP="004106FF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Mentorship of Programs</w:t>
      </w:r>
    </w:p>
    <w:p w14:paraId="3B4F4061" w14:textId="229EE411" w:rsidR="00E8443C" w:rsidRDefault="00E8443C" w:rsidP="00E8443C">
      <w:pPr>
        <w:pStyle w:val="ListParagraph"/>
        <w:ind w:left="1440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-Kellie Taylor-White, Industry-Based Certification Council</w:t>
      </w:r>
    </w:p>
    <w:p w14:paraId="51AAA758" w14:textId="77777777" w:rsidR="004106FF" w:rsidRPr="00661CE1" w:rsidRDefault="004106FF" w:rsidP="0082004B">
      <w:pPr>
        <w:ind w:left="720"/>
        <w:jc w:val="both"/>
        <w:rPr>
          <w:rFonts w:asciiTheme="minorHAnsi" w:hAnsiTheme="minorHAnsi"/>
          <w:b/>
          <w:sz w:val="24"/>
          <w:szCs w:val="24"/>
        </w:rPr>
      </w:pPr>
    </w:p>
    <w:p w14:paraId="16410B93" w14:textId="34C6C490" w:rsidR="00CF5CCB" w:rsidRDefault="00CF5CCB" w:rsidP="00CF5CCB">
      <w:pPr>
        <w:jc w:val="both"/>
        <w:rPr>
          <w:rFonts w:asciiTheme="minorHAnsi" w:hAnsiTheme="minorHAnsi"/>
          <w:b/>
          <w:sz w:val="24"/>
          <w:szCs w:val="24"/>
        </w:rPr>
      </w:pPr>
    </w:p>
    <w:p w14:paraId="486F9304" w14:textId="77777777" w:rsidR="00F269FB" w:rsidRPr="00661CE1" w:rsidRDefault="00F269FB" w:rsidP="00CF5CCB">
      <w:pPr>
        <w:jc w:val="both"/>
        <w:rPr>
          <w:rFonts w:asciiTheme="minorHAnsi" w:hAnsiTheme="minorHAnsi"/>
          <w:b/>
          <w:sz w:val="24"/>
          <w:szCs w:val="24"/>
        </w:rPr>
      </w:pPr>
    </w:p>
    <w:p w14:paraId="06D62E0B" w14:textId="1BA403A7" w:rsidR="001E136B" w:rsidRPr="00661CE1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New Program</w:t>
      </w:r>
    </w:p>
    <w:p w14:paraId="3452F1F4" w14:textId="4C237597" w:rsidR="000A6580" w:rsidRPr="00661CE1" w:rsidRDefault="002C311D" w:rsidP="000A6580">
      <w:pPr>
        <w:ind w:left="720"/>
        <w:contextualSpacing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9:30</w:t>
      </w:r>
      <w:r w:rsidR="000A6580" w:rsidRPr="00661CE1">
        <w:rPr>
          <w:rFonts w:asciiTheme="minorHAnsi" w:hAnsiTheme="minorHAnsi"/>
          <w:b/>
          <w:sz w:val="24"/>
          <w:szCs w:val="24"/>
        </w:rPr>
        <w:t>-</w:t>
      </w:r>
      <w:r w:rsidR="00F269FB">
        <w:rPr>
          <w:rFonts w:asciiTheme="minorHAnsi" w:hAnsiTheme="minorHAnsi"/>
          <w:b/>
          <w:sz w:val="24"/>
          <w:szCs w:val="24"/>
        </w:rPr>
        <w:t>10</w:t>
      </w:r>
      <w:r w:rsidR="000A6580" w:rsidRPr="00661CE1">
        <w:rPr>
          <w:rFonts w:asciiTheme="minorHAnsi" w:hAnsiTheme="minorHAnsi"/>
          <w:b/>
          <w:sz w:val="24"/>
          <w:szCs w:val="24"/>
        </w:rPr>
        <w:t>:</w:t>
      </w:r>
      <w:r w:rsidR="00C825A7" w:rsidRPr="00661CE1">
        <w:rPr>
          <w:rFonts w:asciiTheme="minorHAnsi" w:hAnsiTheme="minorHAnsi"/>
          <w:b/>
          <w:sz w:val="24"/>
          <w:szCs w:val="24"/>
        </w:rPr>
        <w:t>0</w:t>
      </w:r>
      <w:r w:rsidR="00F269FB">
        <w:rPr>
          <w:rFonts w:asciiTheme="minorHAnsi" w:hAnsiTheme="minorHAnsi"/>
          <w:b/>
          <w:sz w:val="24"/>
          <w:szCs w:val="24"/>
        </w:rPr>
        <w:t>0</w:t>
      </w:r>
    </w:p>
    <w:p w14:paraId="50D2182D" w14:textId="70A4A14D" w:rsidR="00743C34" w:rsidRPr="00661CE1" w:rsidRDefault="002A56B9" w:rsidP="000A6580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Louisiana Rural Water Association</w:t>
      </w:r>
    </w:p>
    <w:p w14:paraId="4B652624" w14:textId="006597DA" w:rsidR="00743C34" w:rsidRPr="00661CE1" w:rsidRDefault="002A56B9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Water Systems Operation Specialist and Wastewater Systems Operation Specialist</w:t>
      </w:r>
    </w:p>
    <w:p w14:paraId="26F6464C" w14:textId="4B3A80DC" w:rsidR="00743C34" w:rsidRPr="00661CE1" w:rsidRDefault="004B7791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Rusty Reeves</w:t>
      </w:r>
      <w:bookmarkStart w:id="0" w:name="_GoBack"/>
      <w:bookmarkEnd w:id="0"/>
      <w:r w:rsidR="00C825A7" w:rsidRPr="00661CE1">
        <w:rPr>
          <w:rFonts w:asciiTheme="minorHAnsi" w:hAnsiTheme="minorHAnsi"/>
          <w:b/>
          <w:sz w:val="24"/>
          <w:szCs w:val="24"/>
        </w:rPr>
        <w:t>, Training Coordinator</w:t>
      </w:r>
      <w:r w:rsidR="00743C34" w:rsidRPr="00661CE1">
        <w:rPr>
          <w:rFonts w:asciiTheme="minorHAnsi" w:hAnsiTheme="minorHAnsi"/>
          <w:b/>
          <w:sz w:val="24"/>
          <w:szCs w:val="24"/>
        </w:rPr>
        <w:t xml:space="preserve">; </w:t>
      </w:r>
      <w:r w:rsidR="00D82973" w:rsidRPr="00661CE1">
        <w:rPr>
          <w:rFonts w:asciiTheme="minorHAnsi" w:hAnsiTheme="minorHAnsi"/>
          <w:b/>
          <w:sz w:val="24"/>
          <w:szCs w:val="24"/>
        </w:rPr>
        <w:t>Michael Knapps, ATR</w:t>
      </w:r>
    </w:p>
    <w:p w14:paraId="08045035" w14:textId="77777777" w:rsidR="00B34877" w:rsidRPr="00661CE1" w:rsidRDefault="00B34877" w:rsidP="00B34877">
      <w:pPr>
        <w:pStyle w:val="ListParagraph"/>
        <w:tabs>
          <w:tab w:val="left" w:pos="6480"/>
        </w:tabs>
        <w:ind w:left="1440"/>
        <w:jc w:val="both"/>
        <w:rPr>
          <w:rFonts w:asciiTheme="minorHAnsi" w:hAnsiTheme="minorHAnsi"/>
          <w:b/>
          <w:sz w:val="4"/>
          <w:szCs w:val="24"/>
        </w:rPr>
      </w:pPr>
    </w:p>
    <w:p w14:paraId="1164339F" w14:textId="3A6A0A8B" w:rsidR="00DC0B48" w:rsidRDefault="00DC0B48" w:rsidP="00553573">
      <w:pPr>
        <w:jc w:val="both"/>
        <w:rPr>
          <w:rFonts w:asciiTheme="minorHAnsi" w:hAnsiTheme="minorHAnsi"/>
          <w:b/>
          <w:sz w:val="24"/>
          <w:szCs w:val="24"/>
        </w:rPr>
      </w:pPr>
    </w:p>
    <w:p w14:paraId="11234AA5" w14:textId="77777777" w:rsidR="009829D6" w:rsidRPr="00661CE1" w:rsidRDefault="009829D6" w:rsidP="00553573">
      <w:pPr>
        <w:jc w:val="both"/>
        <w:rPr>
          <w:rFonts w:asciiTheme="minorHAnsi" w:hAnsiTheme="minorHAnsi"/>
          <w:b/>
          <w:sz w:val="24"/>
          <w:szCs w:val="24"/>
        </w:rPr>
      </w:pPr>
    </w:p>
    <w:p w14:paraId="459257BB" w14:textId="02B88258" w:rsidR="00EB1CC0" w:rsidRPr="00661CE1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661CE1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399C42" w14:textId="77777777" w:rsidR="00FF00BD" w:rsidRDefault="00FF00BD" w:rsidP="00D11831">
      <w:r>
        <w:separator/>
      </w:r>
    </w:p>
  </w:endnote>
  <w:endnote w:type="continuationSeparator" w:id="0">
    <w:p w14:paraId="6304D48B" w14:textId="77777777" w:rsidR="00FF00BD" w:rsidRDefault="00FF00BD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1FE0D5" w14:textId="77777777" w:rsidR="00FF00BD" w:rsidRDefault="00FF00BD" w:rsidP="00D11831">
      <w:r>
        <w:separator/>
      </w:r>
    </w:p>
  </w:footnote>
  <w:footnote w:type="continuationSeparator" w:id="0">
    <w:p w14:paraId="327AA90A" w14:textId="77777777" w:rsidR="00FF00BD" w:rsidRDefault="00FF00BD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0CC2E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B3F538F"/>
    <w:multiLevelType w:val="hybridMultilevel"/>
    <w:tmpl w:val="A47495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E04443A"/>
    <w:multiLevelType w:val="hybridMultilevel"/>
    <w:tmpl w:val="74C63C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5D24D4"/>
    <w:multiLevelType w:val="hybridMultilevel"/>
    <w:tmpl w:val="286030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9" w15:restartNumberingAfterBreak="0">
    <w:nsid w:val="6EE176AF"/>
    <w:multiLevelType w:val="hybridMultilevel"/>
    <w:tmpl w:val="CBFC1E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22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10"/>
  </w:num>
  <w:num w:numId="4">
    <w:abstractNumId w:val="8"/>
  </w:num>
  <w:num w:numId="5">
    <w:abstractNumId w:val="0"/>
  </w:num>
  <w:num w:numId="6">
    <w:abstractNumId w:val="4"/>
  </w:num>
  <w:num w:numId="7">
    <w:abstractNumId w:val="16"/>
  </w:num>
  <w:num w:numId="8">
    <w:abstractNumId w:val="12"/>
  </w:num>
  <w:num w:numId="9">
    <w:abstractNumId w:val="18"/>
  </w:num>
  <w:num w:numId="10">
    <w:abstractNumId w:val="23"/>
  </w:num>
  <w:num w:numId="11">
    <w:abstractNumId w:val="22"/>
  </w:num>
  <w:num w:numId="12">
    <w:abstractNumId w:val="20"/>
  </w:num>
  <w:num w:numId="13">
    <w:abstractNumId w:val="3"/>
  </w:num>
  <w:num w:numId="14">
    <w:abstractNumId w:val="13"/>
  </w:num>
  <w:num w:numId="15">
    <w:abstractNumId w:val="9"/>
  </w:num>
  <w:num w:numId="16">
    <w:abstractNumId w:val="7"/>
  </w:num>
  <w:num w:numId="17">
    <w:abstractNumId w:val="5"/>
  </w:num>
  <w:num w:numId="18">
    <w:abstractNumId w:val="15"/>
  </w:num>
  <w:num w:numId="19">
    <w:abstractNumId w:val="15"/>
  </w:num>
  <w:num w:numId="20">
    <w:abstractNumId w:val="16"/>
  </w:num>
  <w:num w:numId="21">
    <w:abstractNumId w:val="1"/>
  </w:num>
  <w:num w:numId="22">
    <w:abstractNumId w:val="15"/>
  </w:num>
  <w:num w:numId="23">
    <w:abstractNumId w:val="16"/>
  </w:num>
  <w:num w:numId="24">
    <w:abstractNumId w:val="11"/>
  </w:num>
  <w:num w:numId="25">
    <w:abstractNumId w:val="17"/>
  </w:num>
  <w:num w:numId="26">
    <w:abstractNumId w:val="14"/>
  </w:num>
  <w:num w:numId="27">
    <w:abstractNumId w:val="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540E1"/>
    <w:rsid w:val="000A329F"/>
    <w:rsid w:val="000A6580"/>
    <w:rsid w:val="000C5505"/>
    <w:rsid w:val="000C7E2A"/>
    <w:rsid w:val="000D4672"/>
    <w:rsid w:val="000F0804"/>
    <w:rsid w:val="000F546C"/>
    <w:rsid w:val="001001AF"/>
    <w:rsid w:val="00124485"/>
    <w:rsid w:val="001471D4"/>
    <w:rsid w:val="00153F5A"/>
    <w:rsid w:val="001651C9"/>
    <w:rsid w:val="0019673E"/>
    <w:rsid w:val="001C280E"/>
    <w:rsid w:val="001E136B"/>
    <w:rsid w:val="001F7393"/>
    <w:rsid w:val="00207066"/>
    <w:rsid w:val="0021657C"/>
    <w:rsid w:val="00225F84"/>
    <w:rsid w:val="00244410"/>
    <w:rsid w:val="002453B4"/>
    <w:rsid w:val="002467D6"/>
    <w:rsid w:val="00293AC8"/>
    <w:rsid w:val="002A0218"/>
    <w:rsid w:val="002A4418"/>
    <w:rsid w:val="002A56B9"/>
    <w:rsid w:val="002B3D1B"/>
    <w:rsid w:val="002C311D"/>
    <w:rsid w:val="002E0FD4"/>
    <w:rsid w:val="002E1633"/>
    <w:rsid w:val="002E1DEE"/>
    <w:rsid w:val="002F6DF7"/>
    <w:rsid w:val="00306802"/>
    <w:rsid w:val="003713D0"/>
    <w:rsid w:val="0038713C"/>
    <w:rsid w:val="00394997"/>
    <w:rsid w:val="00395CAA"/>
    <w:rsid w:val="003A71C1"/>
    <w:rsid w:val="003B50B2"/>
    <w:rsid w:val="003B76AA"/>
    <w:rsid w:val="003E5C15"/>
    <w:rsid w:val="004106FF"/>
    <w:rsid w:val="00434E46"/>
    <w:rsid w:val="00453D20"/>
    <w:rsid w:val="004630C6"/>
    <w:rsid w:val="00471629"/>
    <w:rsid w:val="00480996"/>
    <w:rsid w:val="00492EB7"/>
    <w:rsid w:val="004B15DA"/>
    <w:rsid w:val="004B7791"/>
    <w:rsid w:val="004C1B36"/>
    <w:rsid w:val="004C6591"/>
    <w:rsid w:val="004D0D9A"/>
    <w:rsid w:val="0050593C"/>
    <w:rsid w:val="00513756"/>
    <w:rsid w:val="00513FF5"/>
    <w:rsid w:val="005237E1"/>
    <w:rsid w:val="0055045C"/>
    <w:rsid w:val="00553573"/>
    <w:rsid w:val="0058467F"/>
    <w:rsid w:val="005A7399"/>
    <w:rsid w:val="005C0EE7"/>
    <w:rsid w:val="005C461C"/>
    <w:rsid w:val="005D74AA"/>
    <w:rsid w:val="005E4B2C"/>
    <w:rsid w:val="00604D97"/>
    <w:rsid w:val="00624372"/>
    <w:rsid w:val="0065314A"/>
    <w:rsid w:val="00661CE1"/>
    <w:rsid w:val="00681234"/>
    <w:rsid w:val="00682A07"/>
    <w:rsid w:val="00686D83"/>
    <w:rsid w:val="0069673F"/>
    <w:rsid w:val="00730CE1"/>
    <w:rsid w:val="00731E7F"/>
    <w:rsid w:val="00743C34"/>
    <w:rsid w:val="00743F69"/>
    <w:rsid w:val="007475F3"/>
    <w:rsid w:val="007575BE"/>
    <w:rsid w:val="00774FF2"/>
    <w:rsid w:val="00777B88"/>
    <w:rsid w:val="00781434"/>
    <w:rsid w:val="007862BC"/>
    <w:rsid w:val="0079012E"/>
    <w:rsid w:val="00790F6F"/>
    <w:rsid w:val="007935EB"/>
    <w:rsid w:val="0080162F"/>
    <w:rsid w:val="00802C50"/>
    <w:rsid w:val="00802E09"/>
    <w:rsid w:val="0080346C"/>
    <w:rsid w:val="0082004B"/>
    <w:rsid w:val="008357F8"/>
    <w:rsid w:val="00836006"/>
    <w:rsid w:val="00851B2A"/>
    <w:rsid w:val="00876A23"/>
    <w:rsid w:val="0088156F"/>
    <w:rsid w:val="008A106C"/>
    <w:rsid w:val="008B4116"/>
    <w:rsid w:val="008C41CD"/>
    <w:rsid w:val="008D43FF"/>
    <w:rsid w:val="008E3FDB"/>
    <w:rsid w:val="008E67F8"/>
    <w:rsid w:val="008F116A"/>
    <w:rsid w:val="008F63B8"/>
    <w:rsid w:val="00901B48"/>
    <w:rsid w:val="009020E8"/>
    <w:rsid w:val="009040EF"/>
    <w:rsid w:val="0092566D"/>
    <w:rsid w:val="0094238F"/>
    <w:rsid w:val="009503BA"/>
    <w:rsid w:val="009829D6"/>
    <w:rsid w:val="009A619B"/>
    <w:rsid w:val="009C0736"/>
    <w:rsid w:val="009C1E57"/>
    <w:rsid w:val="009D0820"/>
    <w:rsid w:val="009D286A"/>
    <w:rsid w:val="009E250F"/>
    <w:rsid w:val="00A57F31"/>
    <w:rsid w:val="00A9596D"/>
    <w:rsid w:val="00A95E30"/>
    <w:rsid w:val="00AD7842"/>
    <w:rsid w:val="00B20413"/>
    <w:rsid w:val="00B34877"/>
    <w:rsid w:val="00B43D68"/>
    <w:rsid w:val="00B53DC0"/>
    <w:rsid w:val="00B747AA"/>
    <w:rsid w:val="00B80266"/>
    <w:rsid w:val="00B90546"/>
    <w:rsid w:val="00BA2170"/>
    <w:rsid w:val="00BB7CD6"/>
    <w:rsid w:val="00BD0118"/>
    <w:rsid w:val="00BE077F"/>
    <w:rsid w:val="00BF739A"/>
    <w:rsid w:val="00C0599A"/>
    <w:rsid w:val="00C31239"/>
    <w:rsid w:val="00C326B4"/>
    <w:rsid w:val="00C4052C"/>
    <w:rsid w:val="00C72941"/>
    <w:rsid w:val="00C825A7"/>
    <w:rsid w:val="00C90F3E"/>
    <w:rsid w:val="00C96E91"/>
    <w:rsid w:val="00CA18EF"/>
    <w:rsid w:val="00CA4FB7"/>
    <w:rsid w:val="00CB0FC7"/>
    <w:rsid w:val="00CB3201"/>
    <w:rsid w:val="00CB777F"/>
    <w:rsid w:val="00CF482E"/>
    <w:rsid w:val="00CF5CCB"/>
    <w:rsid w:val="00D03358"/>
    <w:rsid w:val="00D04C7C"/>
    <w:rsid w:val="00D10900"/>
    <w:rsid w:val="00D11831"/>
    <w:rsid w:val="00D11971"/>
    <w:rsid w:val="00D242C2"/>
    <w:rsid w:val="00D37AC2"/>
    <w:rsid w:val="00D37B43"/>
    <w:rsid w:val="00D4046B"/>
    <w:rsid w:val="00D42E5B"/>
    <w:rsid w:val="00D5572B"/>
    <w:rsid w:val="00D74E08"/>
    <w:rsid w:val="00D82973"/>
    <w:rsid w:val="00DA060B"/>
    <w:rsid w:val="00DA38C6"/>
    <w:rsid w:val="00DB7490"/>
    <w:rsid w:val="00DC0B48"/>
    <w:rsid w:val="00DD5CD3"/>
    <w:rsid w:val="00DD7A7C"/>
    <w:rsid w:val="00DE389E"/>
    <w:rsid w:val="00DE7FA9"/>
    <w:rsid w:val="00DF3BCC"/>
    <w:rsid w:val="00E212C1"/>
    <w:rsid w:val="00E22B94"/>
    <w:rsid w:val="00E325E1"/>
    <w:rsid w:val="00E332B7"/>
    <w:rsid w:val="00E33D76"/>
    <w:rsid w:val="00E6275B"/>
    <w:rsid w:val="00E84172"/>
    <w:rsid w:val="00E8443C"/>
    <w:rsid w:val="00EA206D"/>
    <w:rsid w:val="00EB1CC0"/>
    <w:rsid w:val="00ED2426"/>
    <w:rsid w:val="00EE11CE"/>
    <w:rsid w:val="00EE3983"/>
    <w:rsid w:val="00EF60FF"/>
    <w:rsid w:val="00F139FF"/>
    <w:rsid w:val="00F269FB"/>
    <w:rsid w:val="00F31A70"/>
    <w:rsid w:val="00F443B9"/>
    <w:rsid w:val="00F476AF"/>
    <w:rsid w:val="00F52EEE"/>
    <w:rsid w:val="00F72087"/>
    <w:rsid w:val="00F76D74"/>
    <w:rsid w:val="00F815DF"/>
    <w:rsid w:val="00F81DF4"/>
    <w:rsid w:val="00FD4D57"/>
    <w:rsid w:val="00FF00BD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CC822F94-FF2B-4544-8043-400977F0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knapps</dc:creator>
  <cp:lastModifiedBy>mknapps</cp:lastModifiedBy>
  <cp:revision>9</cp:revision>
  <cp:lastPrinted>2020-02-17T14:09:00Z</cp:lastPrinted>
  <dcterms:created xsi:type="dcterms:W3CDTF">2020-02-11T19:52:00Z</dcterms:created>
  <dcterms:modified xsi:type="dcterms:W3CDTF">2020-02-17T14:10:00Z</dcterms:modified>
</cp:coreProperties>
</file>